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71E98" w14:textId="77777777" w:rsidR="00DF6DE3" w:rsidRDefault="00000000">
      <w:pPr>
        <w:pStyle w:val="a4"/>
      </w:pPr>
      <w:r>
        <w:t>Отчёт по лабораторной работе 3</w:t>
      </w:r>
    </w:p>
    <w:p w14:paraId="5DFD77B2" w14:textId="77777777" w:rsidR="00DF6DE3" w:rsidRDefault="00000000">
      <w:pPr>
        <w:pStyle w:val="a5"/>
      </w:pPr>
      <w:r>
        <w:t>Шифрование гаммированием</w:t>
      </w:r>
    </w:p>
    <w:p w14:paraId="5FE5D6A2" w14:textId="77777777" w:rsidR="00DF6DE3" w:rsidRDefault="00000000">
      <w:pPr>
        <w:pStyle w:val="Author"/>
      </w:pPr>
      <w:r>
        <w:t>Каримов Зуфар Исматович НФИ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94882036"/>
        <w:docPartObj>
          <w:docPartGallery w:val="Table of Contents"/>
          <w:docPartUnique/>
        </w:docPartObj>
      </w:sdtPr>
      <w:sdtContent>
        <w:p w14:paraId="0F67DF12" w14:textId="77777777" w:rsidR="00DF6DE3" w:rsidRDefault="00000000">
          <w:pPr>
            <w:pStyle w:val="ae"/>
          </w:pPr>
          <w:r>
            <w:t>Содержание</w:t>
          </w:r>
        </w:p>
        <w:p w14:paraId="1EE55D54" w14:textId="77777777" w:rsidR="002F2422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749178" w:history="1">
            <w:r w:rsidR="002F2422" w:rsidRPr="008A3AF4">
              <w:rPr>
                <w:rStyle w:val="ad"/>
                <w:noProof/>
              </w:rPr>
              <w:t>Цель работы</w:t>
            </w:r>
            <w:r w:rsidR="002F2422">
              <w:rPr>
                <w:noProof/>
                <w:webHidden/>
              </w:rPr>
              <w:tab/>
            </w:r>
            <w:r w:rsidR="002F2422">
              <w:rPr>
                <w:noProof/>
                <w:webHidden/>
              </w:rPr>
              <w:fldChar w:fldCharType="begin"/>
            </w:r>
            <w:r w:rsidR="002F2422">
              <w:rPr>
                <w:noProof/>
                <w:webHidden/>
              </w:rPr>
              <w:instrText xml:space="preserve"> PAGEREF _Toc116749178 \h </w:instrText>
            </w:r>
            <w:r w:rsidR="002F2422">
              <w:rPr>
                <w:noProof/>
                <w:webHidden/>
              </w:rPr>
            </w:r>
            <w:r w:rsidR="002F2422">
              <w:rPr>
                <w:noProof/>
                <w:webHidden/>
              </w:rPr>
              <w:fldChar w:fldCharType="separate"/>
            </w:r>
            <w:r w:rsidR="002F2422">
              <w:rPr>
                <w:noProof/>
                <w:webHidden/>
              </w:rPr>
              <w:t>1</w:t>
            </w:r>
            <w:r w:rsidR="002F2422">
              <w:rPr>
                <w:noProof/>
                <w:webHidden/>
              </w:rPr>
              <w:fldChar w:fldCharType="end"/>
            </w:r>
          </w:hyperlink>
        </w:p>
        <w:p w14:paraId="603A244C" w14:textId="77777777" w:rsidR="002F2422" w:rsidRDefault="002F24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49179" w:history="1">
            <w:r w:rsidRPr="008A3AF4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49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F6E12" w14:textId="77777777" w:rsidR="002F2422" w:rsidRDefault="002F24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49180" w:history="1">
            <w:r w:rsidRPr="008A3AF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49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E890B" w14:textId="77777777" w:rsidR="002F2422" w:rsidRDefault="002F24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49181" w:history="1">
            <w:r w:rsidRPr="008A3AF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49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C6967" w14:textId="77777777" w:rsidR="002F2422" w:rsidRDefault="002F24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749182" w:history="1">
            <w:r w:rsidRPr="008A3AF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749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4584E" w14:textId="77777777" w:rsidR="00DF6DE3" w:rsidRDefault="00000000">
          <w:r>
            <w:fldChar w:fldCharType="end"/>
          </w:r>
        </w:p>
      </w:sdtContent>
    </w:sdt>
    <w:p w14:paraId="53FC718A" w14:textId="77777777" w:rsidR="00DF6DE3" w:rsidRDefault="00000000">
      <w:pPr>
        <w:pStyle w:val="1"/>
      </w:pPr>
      <w:bookmarkStart w:id="0" w:name="цель-работы"/>
      <w:bookmarkStart w:id="1" w:name="_Toc116749178"/>
      <w:r>
        <w:t>Цель работы</w:t>
      </w:r>
      <w:bookmarkEnd w:id="1"/>
    </w:p>
    <w:p w14:paraId="169CA6BC" w14:textId="77777777" w:rsidR="00DF6DE3" w:rsidRDefault="00000000">
      <w:pPr>
        <w:pStyle w:val="FirstParagraph"/>
      </w:pPr>
      <w:r>
        <w:t>Реализация алгоритма шифрования гаммированием конечной гаммой.</w:t>
      </w:r>
    </w:p>
    <w:p w14:paraId="12B5277B" w14:textId="77777777" w:rsidR="00DF6DE3" w:rsidRDefault="00000000">
      <w:pPr>
        <w:pStyle w:val="1"/>
      </w:pPr>
      <w:bookmarkStart w:id="2" w:name="теоретические-сведения"/>
      <w:bookmarkStart w:id="3" w:name="_Toc116749179"/>
      <w:bookmarkEnd w:id="0"/>
      <w:r>
        <w:t>Теоретические сведения</w:t>
      </w:r>
      <w:bookmarkEnd w:id="3"/>
    </w:p>
    <w:p w14:paraId="4AB86177" w14:textId="77777777" w:rsidR="00DF6DE3" w:rsidRDefault="00000000">
      <w:pPr>
        <w:pStyle w:val="FirstParagraph"/>
      </w:pPr>
      <w:r>
        <w:t>Гаммирование – метод шифрования, основанный на “наложении” гамма-последовательности на открытый текст. Обычно это суммирование в каком-либо конечном поле (суммирование по модулю). Например, в поле GF(2) такое суммирование принимает вид обычного “исключающего ИЛИ”. При расшифровке операция проводится повторно, в результате получается открытый текст.’</w:t>
      </w:r>
    </w:p>
    <w:p w14:paraId="1E7FEC85" w14:textId="77777777" w:rsidR="00DF6DE3" w:rsidRDefault="00000000">
      <w:pPr>
        <w:pStyle w:val="a0"/>
      </w:pPr>
      <w:r>
        <w:t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 w14:paraId="2CA17F70" w14:textId="77777777" w:rsidR="00DF6DE3" w:rsidRDefault="00000000">
      <w:pPr>
        <w:pStyle w:val="a0"/>
      </w:pPr>
      <w:r>
        <w:t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 w14:paraId="4AA2AC5A" w14:textId="77777777" w:rsidR="00DF6DE3" w:rsidRDefault="00000000">
      <w:pPr>
        <w:pStyle w:val="a0"/>
      </w:pPr>
      <w:r>
        <w:t>z = x + k (mod N),</w:t>
      </w:r>
    </w:p>
    <w:p w14:paraId="5DBAC92B" w14:textId="77777777" w:rsidR="00DF6DE3" w:rsidRDefault="00000000">
      <w:pPr>
        <w:pStyle w:val="a0"/>
      </w:pPr>
      <w:r>
        <w:t>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 w14:paraId="61C4539B" w14:textId="77777777" w:rsidR="00DF6DE3" w:rsidRDefault="00000000">
      <w:pPr>
        <w:pStyle w:val="a0"/>
      </w:pPr>
      <w:r>
        <w:t>3 + 31 (mod 33) = 1,</w:t>
      </w:r>
    </w:p>
    <w:p w14:paraId="43C84B1C" w14:textId="77777777" w:rsidR="00DF6DE3" w:rsidRDefault="00000000">
      <w:pPr>
        <w:pStyle w:val="a0"/>
      </w:pPr>
      <w:r>
        <w:lastRenderedPageBreak/>
        <w:t>то есть в результате получаем символ Б, соответствующий числу 1.</w:t>
      </w:r>
    </w:p>
    <w:p w14:paraId="75F636ED" w14:textId="77777777" w:rsidR="00DF6DE3" w:rsidRDefault="00000000">
      <w:pPr>
        <w:pStyle w:val="a0"/>
      </w:pPr>
      <w:r>
        <w:t>Наиболее часто на практике встречается двоичное гаммирование. При этом используется двоичный алфавит, а сложение производится по модулю два.</w:t>
      </w:r>
    </w:p>
    <w:p w14:paraId="01A6266D" w14:textId="77777777" w:rsidR="00DF6DE3" w:rsidRDefault="00000000">
      <w:pPr>
        <w:pStyle w:val="a0"/>
      </w:pPr>
      <w:r>
        <w:t>Операция сложения по модулю два в алгебре логики называется также “исключающее ИЛИ” или по-английски XOR.</w:t>
      </w:r>
    </w:p>
    <w:p w14:paraId="5E1CCEAE" w14:textId="77777777" w:rsidR="00DF6DE3" w:rsidRDefault="00000000">
      <w:pPr>
        <w:pStyle w:val="a0"/>
      </w:pPr>
      <w:r>
        <w:t>Рассмотрим пример. Предположим, нам необходимо зашифровать десятичное число 14 методом гаммирования с использованием ключа 12. Для этого вначале необходимо преобразовать исходное число и ключ (гамму) в двоичную форму: 14(10)=1110(2), 12(10)=1100(2). Затем надо записать полученные двоичные числа друг под другом и каждую пару символов сложить по модулю два. При сложении двух двоичных знаков получается 0, если исходные двоичные цифры одинаковы, и 1, если цифры разные</w:t>
      </w:r>
    </w:p>
    <w:p w14:paraId="1231D410" w14:textId="77777777" w:rsidR="00DF6DE3" w:rsidRDefault="00000000">
      <w:pPr>
        <w:pStyle w:val="a0"/>
      </w:pPr>
      <w:r>
        <w:t>Сложим по модулю два двоичные числа 1110 и 1100:</w:t>
      </w:r>
    </w:p>
    <w:p w14:paraId="1CA12981" w14:textId="77777777" w:rsidR="00DF6DE3" w:rsidRDefault="00000000">
      <w:pPr>
        <w:pStyle w:val="a0"/>
      </w:pPr>
      <w:r>
        <w:t>Исходное число 1 1 1 0</w:t>
      </w:r>
    </w:p>
    <w:p w14:paraId="6DC1FC79" w14:textId="77777777" w:rsidR="00DF6DE3" w:rsidRDefault="00000000">
      <w:pPr>
        <w:pStyle w:val="a0"/>
      </w:pPr>
      <w:r>
        <w:t>Гамма 1 1 0 0</w:t>
      </w:r>
    </w:p>
    <w:p w14:paraId="45FF9A27" w14:textId="77777777" w:rsidR="00DF6DE3" w:rsidRDefault="00000000">
      <w:pPr>
        <w:pStyle w:val="a0"/>
      </w:pPr>
      <w:r>
        <w:t>Результат 0 0 1 0</w:t>
      </w:r>
    </w:p>
    <w:p w14:paraId="79C9AF18" w14:textId="77777777" w:rsidR="00DF6DE3" w:rsidRDefault="00000000">
      <w:pPr>
        <w:pStyle w:val="a0"/>
      </w:pPr>
      <w:r>
        <w:t>В результате сложения получили двоичное число 0010. Если перевести его в десятичную форму, получим 2. Таким образом, в результате применения к числу 14 операции гаммирования с ключом 12 получаем в результате число 2.</w:t>
      </w:r>
    </w:p>
    <w:p w14:paraId="494F1F42" w14:textId="77777777" w:rsidR="00DF6DE3" w:rsidRDefault="00000000">
      <w:pPr>
        <w:pStyle w:val="a0"/>
      </w:pPr>
      <w:r>
        <w:t>Каким же образом выполняется расшифрование? Зашифрованное число 2 представляется в двоичном виде и снова производится сложение по модулю 2 с ключом:</w:t>
      </w:r>
    </w:p>
    <w:p w14:paraId="7B6F0469" w14:textId="77777777" w:rsidR="00DF6DE3" w:rsidRDefault="00000000">
      <w:pPr>
        <w:pStyle w:val="a0"/>
      </w:pPr>
      <w:r>
        <w:t>Зашифрованное число 0 0 1 0</w:t>
      </w:r>
    </w:p>
    <w:p w14:paraId="6D091D63" w14:textId="77777777" w:rsidR="00DF6DE3" w:rsidRDefault="00000000">
      <w:pPr>
        <w:pStyle w:val="a0"/>
      </w:pPr>
      <w:r>
        <w:t>Гамма 1 1 0 0</w:t>
      </w:r>
    </w:p>
    <w:p w14:paraId="11B958E0" w14:textId="77777777" w:rsidR="00DF6DE3" w:rsidRDefault="00000000">
      <w:pPr>
        <w:pStyle w:val="a0"/>
      </w:pPr>
      <w:r>
        <w:t>Результат 1 1 1 0</w:t>
      </w:r>
    </w:p>
    <w:p w14:paraId="0E93513C" w14:textId="77777777" w:rsidR="00DF6DE3" w:rsidRDefault="00000000">
      <w:pPr>
        <w:pStyle w:val="a0"/>
      </w:pPr>
      <w:r>
        <w:t>Переведем полученное двоичное значение 1110 в десятичный вид и получим 14, то есть исходное число.</w:t>
      </w:r>
    </w:p>
    <w:p w14:paraId="44A025B1" w14:textId="77777777" w:rsidR="00DF6DE3" w:rsidRDefault="00000000">
      <w:pPr>
        <w:pStyle w:val="a0"/>
      </w:pPr>
      <w:r>
        <w:t>Таким образом, при гаммировании по модулю 2 нужно использовать одну и ту же операцию как для зашифрования, так и для расшифрования. Это позволяет использовать один и тот же алгоритм, а соответственно и одну и ту же программу при программной реализации, как для шифрования, так и для расшифрования.</w:t>
      </w:r>
    </w:p>
    <w:p w14:paraId="4ED2C84C" w14:textId="77777777" w:rsidR="00DF6DE3" w:rsidRDefault="00000000">
      <w:pPr>
        <w:pStyle w:val="a0"/>
      </w:pPr>
      <w:r>
        <w:t>Операция сложения по модулю два очень быстро выполняется на компьютере (в отличие от многих других арифметических операций), поэтому наложение гаммы даже на очень большой открытый текст выполняется практически мгновенно.</w:t>
      </w:r>
    </w:p>
    <w:p w14:paraId="075AF304" w14:textId="77777777" w:rsidR="00DF6DE3" w:rsidRDefault="00000000">
      <w:pPr>
        <w:pStyle w:val="a0"/>
      </w:pPr>
      <w:r>
        <w:t>Благодаря указанным достоинствам метод гаммирования широко применяется в современных технических системах сам по себе, а также как элемент комбинированных алгоритмов шифрования.</w:t>
      </w:r>
    </w:p>
    <w:p w14:paraId="4729870B" w14:textId="77777777" w:rsidR="00DF6DE3" w:rsidRDefault="00000000">
      <w:pPr>
        <w:pStyle w:val="a0"/>
      </w:pPr>
      <w:r>
        <w:t>Сформулируем, как производится гаммирование по модулю 2 в общем случае:</w:t>
      </w:r>
    </w:p>
    <w:p w14:paraId="1F2E7961" w14:textId="77777777" w:rsidR="00DF6DE3" w:rsidRDefault="00000000">
      <w:pPr>
        <w:pStyle w:val="Compact"/>
        <w:numPr>
          <w:ilvl w:val="0"/>
          <w:numId w:val="2"/>
        </w:numPr>
      </w:pPr>
      <w:r>
        <w:lastRenderedPageBreak/>
        <w:t>символы исходного текста и гамма представляются в двоичном коде и располагаются один под другим, при этом ключ (гамма) записывается столько раз, сколько потребуется;</w:t>
      </w:r>
    </w:p>
    <w:p w14:paraId="54F3438C" w14:textId="77777777" w:rsidR="00DF6DE3" w:rsidRDefault="00000000">
      <w:pPr>
        <w:pStyle w:val="Compact"/>
        <w:numPr>
          <w:ilvl w:val="0"/>
          <w:numId w:val="2"/>
        </w:numPr>
      </w:pPr>
      <w:r>
        <w:t>каждая пара двоичных знаков складывается по модулю два;</w:t>
      </w:r>
    </w:p>
    <w:p w14:paraId="13732C60" w14:textId="77777777" w:rsidR="00DF6DE3" w:rsidRDefault="00000000">
      <w:pPr>
        <w:pStyle w:val="Compact"/>
        <w:numPr>
          <w:ilvl w:val="0"/>
          <w:numId w:val="2"/>
        </w:numPr>
      </w:pPr>
      <w:r>
        <w:t>полученная последовательность двоичных знаков кодируется символами алфавита в соответствии с выбранным кодом.</w:t>
      </w:r>
    </w:p>
    <w:p w14:paraId="447A2289" w14:textId="77777777" w:rsidR="00DF6DE3" w:rsidRDefault="00000000">
      <w:pPr>
        <w:pStyle w:val="FirstParagraph"/>
      </w:pPr>
      <w:r>
        <w:t>При использовании метода гаммирования ключом является последовательность, с которой производится сложение – гамма. Если гамма короче, чем сообщение, предназначенное для зашифрования, гамма повторяется требуемое число раз. Так в примере на рис. 2.6 длина исходного сообщения равна двенадцати байтам, а длина ключа – пяти байтам. Следовательно, для зашифрования гамма должна быть повторена 2 раза полностью и еще один раз частично[1].</w:t>
      </w:r>
    </w:p>
    <w:p w14:paraId="1C8BBC6F" w14:textId="77777777" w:rsidR="00DF6DE3" w:rsidRDefault="00000000">
      <w:pPr>
        <w:pStyle w:val="a0"/>
      </w:pPr>
      <w:r>
        <w:t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- 2 и т.д.</w:t>
      </w:r>
    </w:p>
    <w:p w14:paraId="37C8BFEC" w14:textId="77777777" w:rsidR="00DF6DE3" w:rsidRDefault="00000000">
      <w:pPr>
        <w:pStyle w:val="a0"/>
      </w:pPr>
      <w:r>
        <w:t>Например, зашифруем слово «ПРИКАЗ» («17 18 10 12 01 09») гаммой «ГАММА» («04 01 14 14 01»). Будем использовать операцию побитового сложения по модулю 33 (mod33). Получаем:</w:t>
      </w:r>
    </w:p>
    <w:p w14:paraId="2B779328" w14:textId="77777777" w:rsidR="00DF6DE3" w:rsidRDefault="00000000">
      <w:pPr>
        <w:pStyle w:val="a0"/>
      </w:pPr>
      <w:r>
        <w:t>с1 = 17 + 4(mod33) = 21, с4=12+ 14(mod33) = 26</w:t>
      </w:r>
    </w:p>
    <w:p w14:paraId="255537E1" w14:textId="77777777" w:rsidR="00DF6DE3" w:rsidRDefault="00000000">
      <w:pPr>
        <w:pStyle w:val="a0"/>
      </w:pPr>
      <w:r>
        <w:t>с2 = 18 + 1(mod33) = 19, с5 = 1 + 1(mod33) = 2</w:t>
      </w:r>
    </w:p>
    <w:p w14:paraId="514D7E1E" w14:textId="77777777" w:rsidR="00DF6DE3" w:rsidRDefault="00000000">
      <w:pPr>
        <w:pStyle w:val="a0"/>
      </w:pPr>
      <w:r>
        <w:t>с3 = 10 + 14 (mod33) = 24, с6 = 9 + 4(mod33) = 13.</w:t>
      </w:r>
    </w:p>
    <w:p w14:paraId="24EC1466" w14:textId="77777777" w:rsidR="00DF6DE3" w:rsidRDefault="00000000">
      <w:pPr>
        <w:pStyle w:val="a0"/>
      </w:pPr>
      <w:r>
        <w:t>Криптограмма. «УСЦШБЛ» («20 18 22 24 02 12»).</w:t>
      </w:r>
    </w:p>
    <w:p w14:paraId="0FD75C2F" w14:textId="77777777" w:rsidR="00DF6DE3" w:rsidRDefault="00000000">
      <w:pPr>
        <w:pStyle w:val="1"/>
      </w:pPr>
      <w:bookmarkStart w:id="4" w:name="выполнение-лабораторной-работы"/>
      <w:bookmarkStart w:id="5" w:name="_Toc116749180"/>
      <w:bookmarkEnd w:id="2"/>
      <w:r>
        <w:t>Выполнение лабораторной работы</w:t>
      </w:r>
      <w:bookmarkEnd w:id="5"/>
    </w:p>
    <w:p w14:paraId="53F8235B" w14:textId="77777777" w:rsidR="00DF6DE3" w:rsidRDefault="00000000">
      <w:pPr>
        <w:pStyle w:val="Compact"/>
        <w:numPr>
          <w:ilvl w:val="0"/>
          <w:numId w:val="3"/>
        </w:numPr>
      </w:pPr>
      <w:r>
        <w:t>Написал функцию gama для шифрования гаммированием конечной гаммой. (рис. 1)</w:t>
      </w:r>
    </w:p>
    <w:p w14:paraId="7171414F" w14:textId="77777777" w:rsidR="00DF6DE3" w:rsidRDefault="00000000">
      <w:pPr>
        <w:pStyle w:val="FirstParagraph"/>
      </w:pPr>
      <w:r>
        <w:t>Сначала написал алфавит в виде списки.</w:t>
      </w:r>
    </w:p>
    <w:p w14:paraId="20E35914" w14:textId="77777777" w:rsidR="00DF6DE3" w:rsidRDefault="00000000">
      <w:pPr>
        <w:pStyle w:val="a0"/>
      </w:pPr>
      <w:r>
        <w:t>Потом определил индекс каждой буквы в сообщении, аналогично ключу.</w:t>
      </w:r>
    </w:p>
    <w:p w14:paraId="4CDD24F7" w14:textId="77777777" w:rsidR="00DF6DE3" w:rsidRDefault="00000000">
      <w:pPr>
        <w:pStyle w:val="a0"/>
      </w:pPr>
      <w:r>
        <w:t>Как определил позицию, сложил на него позиции ключа. потом распечатал зашифрованный текст.</w:t>
      </w:r>
    </w:p>
    <w:p w14:paraId="5ADFE342" w14:textId="77777777" w:rsidR="00DF6DE3" w:rsidRDefault="00000000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36B165C5" wp14:editId="4E99FFFF">
            <wp:extent cx="5334000" cy="1550181"/>
            <wp:effectExtent l="0" t="0" r="0" b="0"/>
            <wp:docPr id="1" name="Picture" descr="Figure 1: Функция для кодирования текста шифр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3/images/1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A1E3869" w14:textId="77777777" w:rsidR="00DF6DE3" w:rsidRDefault="00000000">
      <w:pPr>
        <w:pStyle w:val="ImageCaption"/>
      </w:pPr>
      <w:r>
        <w:t>Figure 1: Функция для кодирования текста шифром гаммированием конечной гаммой</w:t>
      </w:r>
    </w:p>
    <w:p w14:paraId="54670164" w14:textId="77777777" w:rsidR="00DF6DE3" w:rsidRDefault="00000000">
      <w:pPr>
        <w:pStyle w:val="a0"/>
      </w:pPr>
      <w:r>
        <w:t>Получил результат. (рис. 2)</w:t>
      </w:r>
    </w:p>
    <w:p w14:paraId="0EAD2CBA" w14:textId="77777777" w:rsidR="00DF6DE3" w:rsidRDefault="00000000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04FEB3C8" wp14:editId="3A43A07A">
            <wp:extent cx="5248194" cy="899031"/>
            <wp:effectExtent l="0" t="0" r="0" b="0"/>
            <wp:docPr id="2" name="Picture" descr="Figure 2: Получение шифрования текста метод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3/images/2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499956B" w14:textId="77777777" w:rsidR="00DF6DE3" w:rsidRDefault="00000000">
      <w:pPr>
        <w:pStyle w:val="ImageCaption"/>
      </w:pPr>
      <w:r>
        <w:t>Figure 2: Получение шифрования текста методом гаммированием конечной гаммой</w:t>
      </w:r>
    </w:p>
    <w:p w14:paraId="3305E60A" w14:textId="77777777" w:rsidR="00DF6DE3" w:rsidRDefault="00000000">
      <w:pPr>
        <w:pStyle w:val="Compact"/>
        <w:numPr>
          <w:ilvl w:val="0"/>
          <w:numId w:val="4"/>
        </w:numPr>
      </w:pPr>
      <w:r>
        <w:t>Написал функцию для расшировки гаммированием конечной гаммой. (рис. 3)</w:t>
      </w:r>
    </w:p>
    <w:p w14:paraId="0456E202" w14:textId="77777777" w:rsidR="00DF6DE3" w:rsidRDefault="00000000">
      <w:pPr>
        <w:pStyle w:val="FirstParagraph"/>
      </w:pPr>
      <w:r>
        <w:t>Сначала написал алфавит в виде списки.</w:t>
      </w:r>
    </w:p>
    <w:p w14:paraId="14290813" w14:textId="77777777" w:rsidR="00DF6DE3" w:rsidRDefault="00000000">
      <w:pPr>
        <w:pStyle w:val="a0"/>
      </w:pPr>
      <w:r>
        <w:t>Потом определил индекс каждой буквы в сообщении, аналогично ключу.</w:t>
      </w:r>
    </w:p>
    <w:p w14:paraId="05276DDD" w14:textId="77777777" w:rsidR="00DF6DE3" w:rsidRDefault="00000000">
      <w:pPr>
        <w:pStyle w:val="a0"/>
      </w:pPr>
      <w:r>
        <w:t>Как определил позицию, вычитил из него позиции ключа. потом распечатал расшириовки текст.</w:t>
      </w:r>
    </w:p>
    <w:p w14:paraId="54AE6A29" w14:textId="77777777" w:rsidR="00DF6DE3" w:rsidRDefault="00000000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4F70313A" wp14:editId="1E1D4DCC">
            <wp:extent cx="5334000" cy="1533239"/>
            <wp:effectExtent l="0" t="0" r="0" b="0"/>
            <wp:docPr id="3" name="Picture" descr="Figure 3: Функция для расшифровки текста шифр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3/images/3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22B8D8C" w14:textId="77777777" w:rsidR="00DF6DE3" w:rsidRDefault="00000000">
      <w:pPr>
        <w:pStyle w:val="ImageCaption"/>
      </w:pPr>
      <w:r>
        <w:t>Figure 3: Функция для расшифровки текста шифром гаммированием конечной гаммой</w:t>
      </w:r>
    </w:p>
    <w:p w14:paraId="1BE207DB" w14:textId="77777777" w:rsidR="00DF6DE3" w:rsidRDefault="00000000">
      <w:pPr>
        <w:pStyle w:val="a0"/>
      </w:pPr>
      <w:r>
        <w:t>Получил результат. (рис. 4)</w:t>
      </w:r>
    </w:p>
    <w:p w14:paraId="495427C9" w14:textId="77777777" w:rsidR="00DF6DE3" w:rsidRDefault="00000000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653E48C6" wp14:editId="217AC094">
            <wp:extent cx="3396342" cy="2013216"/>
            <wp:effectExtent l="0" t="0" r="0" b="0"/>
            <wp:docPr id="4" name="Picture" descr="Figure 4: Получение расшифровки текста методом гаммированием конечной г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math-security/blob/master/lab03/images/4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C8731F2" w14:textId="77777777" w:rsidR="00DF6DE3" w:rsidRDefault="00000000">
      <w:pPr>
        <w:pStyle w:val="ImageCaption"/>
      </w:pPr>
      <w:r>
        <w:t>Figure 4: Получение расшифровки текста методом гаммированием конечной гаммой</w:t>
      </w:r>
    </w:p>
    <w:p w14:paraId="2993E848" w14:textId="77777777" w:rsidR="00DF6DE3" w:rsidRDefault="00000000">
      <w:pPr>
        <w:pStyle w:val="1"/>
      </w:pPr>
      <w:bookmarkStart w:id="10" w:name="выводы"/>
      <w:bookmarkStart w:id="11" w:name="_Toc116749181"/>
      <w:bookmarkEnd w:id="4"/>
      <w:r>
        <w:t>Выводы</w:t>
      </w:r>
      <w:bookmarkEnd w:id="11"/>
    </w:p>
    <w:p w14:paraId="2A42E40E" w14:textId="77777777" w:rsidR="00DF6DE3" w:rsidRDefault="00000000">
      <w:pPr>
        <w:pStyle w:val="FirstParagraph"/>
      </w:pPr>
      <w:r>
        <w:t>Реализовал алгоритм шифрования гаммированием конечной гаммой.</w:t>
      </w:r>
    </w:p>
    <w:p w14:paraId="6333B504" w14:textId="77777777" w:rsidR="00DF6DE3" w:rsidRDefault="00000000">
      <w:pPr>
        <w:pStyle w:val="1"/>
      </w:pPr>
      <w:bookmarkStart w:id="12" w:name="список-литературы"/>
      <w:bookmarkStart w:id="13" w:name="_Toc116749182"/>
      <w:bookmarkEnd w:id="10"/>
      <w:r>
        <w:t>Список литературы</w:t>
      </w:r>
      <w:bookmarkEnd w:id="13"/>
    </w:p>
    <w:p w14:paraId="51B442AD" w14:textId="77777777" w:rsidR="00DF6DE3" w:rsidRDefault="00000000">
      <w:pPr>
        <w:pStyle w:val="Compact"/>
        <w:numPr>
          <w:ilvl w:val="0"/>
          <w:numId w:val="5"/>
        </w:numPr>
      </w:pPr>
      <w:r>
        <w:t>Методы гаммирования [Электронный ресурс] - Режим доступа: https://www.intuit.ru/stud</w:t>
      </w:r>
    </w:p>
    <w:p w14:paraId="0B6EDA17" w14:textId="77777777" w:rsidR="00DF6DE3" w:rsidRDefault="00000000">
      <w:pPr>
        <w:pStyle w:val="FirstParagraph"/>
      </w:pPr>
      <w:r>
        <w:t>ies/courses/691/547/lecture/12373?page=4. - Дата обращения: 05.04.2019.</w:t>
      </w:r>
      <w:bookmarkEnd w:id="12"/>
    </w:p>
    <w:sectPr w:rsidR="00DF6D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22255" w14:textId="77777777" w:rsidR="00B77CEA" w:rsidRDefault="00B77CEA">
      <w:pPr>
        <w:spacing w:after="0"/>
      </w:pPr>
      <w:r>
        <w:separator/>
      </w:r>
    </w:p>
  </w:endnote>
  <w:endnote w:type="continuationSeparator" w:id="0">
    <w:p w14:paraId="3FDB27B6" w14:textId="77777777" w:rsidR="00B77CEA" w:rsidRDefault="00B77C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EF641" w14:textId="77777777" w:rsidR="00B77CEA" w:rsidRDefault="00B77CEA">
      <w:r>
        <w:separator/>
      </w:r>
    </w:p>
  </w:footnote>
  <w:footnote w:type="continuationSeparator" w:id="0">
    <w:p w14:paraId="613BDB9C" w14:textId="77777777" w:rsidR="00B77CEA" w:rsidRDefault="00B77C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C6698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B407F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0F2AFCC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7E9806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9193082">
    <w:abstractNumId w:val="1"/>
  </w:num>
  <w:num w:numId="2" w16cid:durableId="592326212">
    <w:abstractNumId w:val="0"/>
  </w:num>
  <w:num w:numId="3" w16cid:durableId="2041726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5013222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0754661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2422"/>
    <w:rsid w:val="004E29B3"/>
    <w:rsid w:val="00590D07"/>
    <w:rsid w:val="00784D58"/>
    <w:rsid w:val="008D6863"/>
    <w:rsid w:val="00B77CEA"/>
    <w:rsid w:val="00B86B75"/>
    <w:rsid w:val="00BC48D5"/>
    <w:rsid w:val="00C36279"/>
    <w:rsid w:val="00DF6DE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038E3E"/>
  <w15:docId w15:val="{6B3F0C22-24E2-4FD2-9886-A7B895CF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F242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93</Words>
  <Characters>5661</Characters>
  <Application>Microsoft Office Word</Application>
  <DocSecurity>0</DocSecurity>
  <Lines>47</Lines>
  <Paragraphs>13</Paragraphs>
  <ScaleCrop>false</ScaleCrop>
  <Company/>
  <LinksUpToDate>false</LinksUpToDate>
  <CharactersWithSpaces>6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римов Зуфар Исматович НФИ-01-22</dc:creator>
  <cp:keywords/>
  <cp:lastModifiedBy>Каримов Зуфар Исматович</cp:lastModifiedBy>
  <cp:revision>2</cp:revision>
  <dcterms:created xsi:type="dcterms:W3CDTF">2022-10-15T15:00:00Z</dcterms:created>
  <dcterms:modified xsi:type="dcterms:W3CDTF">2022-10-15T15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ование гаммировани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